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6620E486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</w:t>
      </w:r>
      <w:r w:rsidR="00F30DE3">
        <w:rPr>
          <w:rFonts w:ascii="Arial" w:hAnsi="Arial" w:cs="Arial"/>
          <w:sz w:val="24"/>
          <w:szCs w:val="24"/>
        </w:rPr>
        <w:t>1 (647) 407 8309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3A648FE8" w:rsidR="004C68AB" w:rsidRPr="00906BC0" w:rsidRDefault="0054363D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Academic </w:t>
      </w:r>
      <w:r w:rsidR="00604D4E">
        <w:rPr>
          <w:rFonts w:ascii="Arial" w:hAnsi="Arial" w:cs="Arial"/>
          <w:b/>
          <w:sz w:val="32"/>
        </w:rPr>
        <w:t>Positions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0B2FA5EA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8A1898F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</w:t>
      </w:r>
      <w:r w:rsidR="00452D60">
        <w:rPr>
          <w:rFonts w:ascii="Arial" w:hAnsi="Arial" w:cs="Arial"/>
          <w:i/>
          <w:sz w:val="24"/>
        </w:rPr>
        <w:t>-</w:t>
      </w:r>
      <w:r w:rsidRPr="0062394F">
        <w:rPr>
          <w:rFonts w:ascii="Arial" w:hAnsi="Arial" w:cs="Arial"/>
          <w:i/>
          <w:sz w:val="24"/>
        </w:rPr>
        <w:t>doctoral Fellow</w:t>
      </w:r>
      <w:r w:rsidR="000732B6">
        <w:rPr>
          <w:rFonts w:ascii="Arial" w:hAnsi="Arial" w:cs="Arial"/>
          <w:i/>
          <w:sz w:val="24"/>
        </w:rPr>
        <w:t>ship</w:t>
      </w:r>
      <w:r w:rsidRPr="0062394F">
        <w:rPr>
          <w:rFonts w:ascii="Arial" w:hAnsi="Arial" w:cs="Arial"/>
          <w:i/>
          <w:sz w:val="24"/>
        </w:rPr>
        <w:t xml:space="preserve">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</w:t>
      </w:r>
      <w:r w:rsidR="00CA6FF4">
        <w:rPr>
          <w:rFonts w:ascii="Arial" w:hAnsi="Arial" w:cs="Arial"/>
          <w:i/>
          <w:sz w:val="24"/>
        </w:rPr>
        <w:t xml:space="preserve"> -- Current</w:t>
      </w:r>
      <w:r w:rsidRPr="0062394F">
        <w:rPr>
          <w:rFonts w:ascii="Arial" w:hAnsi="Arial" w:cs="Arial"/>
          <w:i/>
          <w:sz w:val="24"/>
        </w:rPr>
        <w:t>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72DDAEDD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</w:t>
      </w:r>
      <w:r w:rsidR="00424A25">
        <w:rPr>
          <w:rFonts w:ascii="Arial" w:hAnsi="Arial" w:cs="Arial"/>
          <w:bCs/>
          <w:sz w:val="24"/>
        </w:rPr>
        <w:t xml:space="preserve"> &amp; Marcel Brass</w:t>
      </w:r>
      <w:r w:rsidR="009108E9">
        <w:rPr>
          <w:rFonts w:ascii="Arial" w:hAnsi="Arial" w:cs="Arial"/>
          <w:bCs/>
          <w:sz w:val="24"/>
        </w:rPr>
        <w:t xml:space="preserve">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9BBA004" w14:textId="77777777" w:rsidR="00C7130E" w:rsidRPr="00C7130E" w:rsidRDefault="00C7130E" w:rsidP="00C7130E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12"/>
          <w:szCs w:val="10"/>
          <w:lang w:val="en-CA"/>
        </w:rPr>
      </w:pPr>
    </w:p>
    <w:p w14:paraId="44BC6C00" w14:textId="5EC43614" w:rsidR="00C7130E" w:rsidRPr="00667A17" w:rsidRDefault="00C7130E" w:rsidP="00782B8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 w:rsidR="00667A17">
        <w:rPr>
          <w:rFonts w:ascii="Arial" w:hAnsi="Arial" w:cs="Arial"/>
          <w:bCs/>
          <w:sz w:val="24"/>
          <w:lang w:val="en-CA"/>
        </w:rPr>
        <w:t>20</w:t>
      </w:r>
      <w:r w:rsidR="00CF427A">
        <w:rPr>
          <w:rFonts w:ascii="Arial" w:hAnsi="Arial" w:cs="Arial"/>
          <w:bCs/>
          <w:sz w:val="24"/>
          <w:lang w:val="en-CA"/>
        </w:rPr>
        <w:t>2</w:t>
      </w:r>
      <w:r w:rsidR="00667A17">
        <w:rPr>
          <w:rFonts w:ascii="Arial" w:hAnsi="Arial" w:cs="Arial"/>
          <w:bCs/>
          <w:sz w:val="24"/>
          <w:lang w:val="en-CA"/>
        </w:rPr>
        <w:t>4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="00782B81" w:rsidRPr="00782B81">
        <w:rPr>
          <w:rFonts w:ascii="Arial" w:hAnsi="Arial" w:cs="Arial"/>
          <w:bCs/>
          <w:sz w:val="24"/>
          <w:lang w:val="en-CA"/>
        </w:rPr>
        <w:t>Using a Veto Paradigm to Investigate the Decision Models in Explaining</w:t>
      </w:r>
      <w:r w:rsidR="00782B81">
        <w:rPr>
          <w:rFonts w:ascii="Arial" w:hAnsi="Arial" w:cs="Arial"/>
          <w:bCs/>
          <w:sz w:val="24"/>
          <w:lang w:val="en-CA"/>
        </w:rPr>
        <w:t xml:space="preserve"> </w:t>
      </w:r>
      <w:r w:rsidR="00782B81" w:rsidRPr="00782B81">
        <w:rPr>
          <w:rFonts w:ascii="Arial" w:hAnsi="Arial" w:cs="Arial"/>
          <w:bCs/>
          <w:sz w:val="24"/>
          <w:lang w:val="en-CA"/>
        </w:rPr>
        <w:t>Libet-style Experiments</w:t>
      </w:r>
      <w:r w:rsidR="00782B81"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</w:t>
      </w:r>
      <w:r w:rsidR="00667A17">
        <w:rPr>
          <w:rFonts w:ascii="Arial" w:hAnsi="Arial" w:cs="Arial"/>
          <w:bCs/>
          <w:i/>
          <w:iCs/>
          <w:sz w:val="24"/>
          <w:lang w:val="en-CA"/>
        </w:rPr>
        <w:t>, 124</w:t>
      </w:r>
      <w:r w:rsidR="00667A17">
        <w:rPr>
          <w:rFonts w:ascii="Arial" w:hAnsi="Arial" w:cs="Arial"/>
          <w:bCs/>
          <w:sz w:val="24"/>
          <w:lang w:val="en-CA"/>
        </w:rPr>
        <w:t>, 103732.</w:t>
      </w:r>
    </w:p>
    <w:p w14:paraId="7A9517BB" w14:textId="77777777" w:rsidR="00C7130E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06EBAE1" w14:textId="13B3FA46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lastRenderedPageBreak/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2CC3A5C0" w14:textId="77777777" w:rsidR="00C7130E" w:rsidRPr="00674A37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61B74">
        <w:rPr>
          <w:rFonts w:ascii="Arial" w:hAnsi="Arial" w:cs="Arial"/>
          <w:bCs/>
          <w:sz w:val="24"/>
          <w:lang w:val="en-CA"/>
        </w:rPr>
        <w:t xml:space="preserve">Quesque, F., Apperly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5B476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3617C6A" w14:textId="77777777" w:rsidR="00DC3EA6" w:rsidRDefault="00DC3EA6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15CC86" w14:textId="366CC01E" w:rsidR="0008668F" w:rsidRDefault="004D60B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46BA7293" w14:textId="77777777" w:rsidR="00DC3EA6" w:rsidRPr="00DC3EA6" w:rsidRDefault="00DC3EA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88AAA79" w14:textId="2E3D6AB8" w:rsidR="0008668F" w:rsidRPr="00906BC0" w:rsidRDefault="00F071F5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Preprints</w:t>
      </w:r>
    </w:p>
    <w:p w14:paraId="2B4CD171" w14:textId="77777777" w:rsidR="00693055" w:rsidRPr="00693055" w:rsidRDefault="0069305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0"/>
          <w:szCs w:val="18"/>
          <w:lang w:val="en-CA"/>
        </w:rPr>
      </w:pPr>
    </w:p>
    <w:p w14:paraId="2D0DF39C" w14:textId="204EAFE6" w:rsidR="002E15B1" w:rsidRDefault="002E15B1" w:rsidP="002E15B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</w:t>
      </w:r>
      <w:r w:rsidR="00C12C9D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 xml:space="preserve">). </w:t>
      </w:r>
      <w:r>
        <w:rPr>
          <w:rFonts w:ascii="Arial" w:hAnsi="Arial" w:cs="Arial"/>
          <w:bCs/>
          <w:sz w:val="24"/>
          <w:lang w:val="en-CA"/>
        </w:rPr>
        <w:t>Temporal binding during deliberate rule breaking</w:t>
      </w:r>
      <w:r w:rsidRPr="006245F8">
        <w:rPr>
          <w:rFonts w:ascii="Arial" w:hAnsi="Arial" w:cs="Arial"/>
          <w:bCs/>
          <w:sz w:val="24"/>
          <w:lang w:val="en-CA"/>
        </w:rPr>
        <w:t>.</w:t>
      </w:r>
      <w:r w:rsidR="00634F8C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634F8C" w:rsidRPr="00EA3709">
          <w:rPr>
            <w:rStyle w:val="Hyperlink"/>
            <w:rFonts w:ascii="Arial" w:hAnsi="Arial" w:cs="Arial"/>
            <w:bCs/>
            <w:sz w:val="24"/>
            <w:lang w:val="en-CA"/>
          </w:rPr>
          <w:t>https://osf.io/rjpsv</w:t>
        </w:r>
      </w:hyperlink>
      <w:r w:rsidR="00634F8C">
        <w:rPr>
          <w:rFonts w:ascii="Arial" w:hAnsi="Arial" w:cs="Arial"/>
          <w:bCs/>
          <w:sz w:val="24"/>
          <w:lang w:val="en-CA"/>
        </w:rPr>
        <w:t xml:space="preserve"> </w:t>
      </w:r>
    </w:p>
    <w:p w14:paraId="0980CB8F" w14:textId="77777777" w:rsidR="002E15B1" w:rsidRDefault="002E15B1" w:rsidP="006A539C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EBFBF13" w14:textId="6FF0F200" w:rsidR="00866245" w:rsidRPr="006245F8" w:rsidRDefault="00866245" w:rsidP="006A539C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Chirkov, V., Obhi, S.S., &amp; Brass, M. (</w:t>
      </w:r>
      <w:r w:rsidR="00361905">
        <w:rPr>
          <w:rFonts w:ascii="Arial" w:hAnsi="Arial" w:cs="Arial"/>
          <w:bCs/>
          <w:sz w:val="24"/>
          <w:lang w:val="en-CA"/>
        </w:rPr>
        <w:t>2024</w:t>
      </w:r>
      <w:r w:rsidR="00233EE6" w:rsidRPr="006245F8">
        <w:rPr>
          <w:rFonts w:ascii="Arial" w:hAnsi="Arial" w:cs="Arial"/>
          <w:bCs/>
          <w:sz w:val="24"/>
          <w:lang w:val="en-CA"/>
        </w:rPr>
        <w:t>).</w:t>
      </w:r>
      <w:r w:rsidR="00233EE6">
        <w:rPr>
          <w:rFonts w:ascii="Arial" w:hAnsi="Arial" w:cs="Arial"/>
          <w:bCs/>
          <w:sz w:val="24"/>
          <w:lang w:val="en-CA"/>
        </w:rPr>
        <w:t xml:space="preserve"> Sense</w:t>
      </w:r>
      <w:r w:rsidR="00971917">
        <w:rPr>
          <w:rFonts w:ascii="Arial" w:hAnsi="Arial" w:cs="Arial"/>
          <w:bCs/>
          <w:sz w:val="24"/>
          <w:lang w:val="en-CA"/>
        </w:rPr>
        <w:t xml:space="preserve"> of Agency during Group Control</w:t>
      </w:r>
      <w:r>
        <w:rPr>
          <w:rFonts w:ascii="Arial" w:hAnsi="Arial" w:cs="Arial"/>
          <w:bCs/>
          <w:sz w:val="24"/>
          <w:lang w:val="en-CA"/>
        </w:rPr>
        <w:t>.</w:t>
      </w:r>
      <w:r w:rsidR="00090E73">
        <w:rPr>
          <w:rFonts w:ascii="Arial" w:hAnsi="Arial" w:cs="Arial"/>
          <w:bCs/>
          <w:sz w:val="24"/>
          <w:lang w:val="en-CA"/>
        </w:rPr>
        <w:t xml:space="preserve"> </w:t>
      </w:r>
      <w:hyperlink r:id="rId12" w:history="1">
        <w:r w:rsidR="00C01D96" w:rsidRPr="00141E9A">
          <w:rPr>
            <w:rStyle w:val="Hyperlink"/>
            <w:rFonts w:ascii="Arial" w:hAnsi="Arial" w:cs="Arial"/>
            <w:bCs/>
            <w:sz w:val="24"/>
          </w:rPr>
          <w:t>https://osf.io/x76fk</w:t>
        </w:r>
      </w:hyperlink>
    </w:p>
    <w:p w14:paraId="1EE26815" w14:textId="77777777" w:rsidR="00866245" w:rsidRDefault="0086624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4"/>
          <w:lang w:val="en-CA"/>
        </w:rPr>
      </w:pPr>
    </w:p>
    <w:p w14:paraId="474DDAE0" w14:textId="1B95CB50" w:rsidR="00AA2D12" w:rsidRDefault="00AA2D12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Micheli, L., Strand, J., Rinke, E., …,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(</w:t>
      </w:r>
      <w:r w:rsidR="00361905">
        <w:rPr>
          <w:rFonts w:ascii="Arial" w:hAnsi="Arial" w:cs="Arial"/>
          <w:sz w:val="24"/>
        </w:rPr>
        <w:t>2019</w:t>
      </w:r>
      <w:r>
        <w:rPr>
          <w:rFonts w:ascii="Arial" w:hAnsi="Arial" w:cs="Arial"/>
          <w:sz w:val="24"/>
        </w:rPr>
        <w:t xml:space="preserve">). </w:t>
      </w: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</w:t>
      </w:r>
      <w:hyperlink r:id="rId13" w:history="1">
        <w:r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864E05F" w14:textId="5DE35070" w:rsidR="0099659B" w:rsidRDefault="00B61058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18C4C551" w14:textId="77777777" w:rsidR="004D60B6" w:rsidRPr="004D60B6" w:rsidRDefault="004D60B6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99889" w14:textId="77777777" w:rsidR="007F05F1" w:rsidRDefault="007F05F1" w:rsidP="00C7713F">
      <w:pPr>
        <w:spacing w:after="0" w:line="240" w:lineRule="auto"/>
      </w:pPr>
      <w:r>
        <w:separator/>
      </w:r>
    </w:p>
  </w:endnote>
  <w:endnote w:type="continuationSeparator" w:id="0">
    <w:p w14:paraId="0FE43EC2" w14:textId="77777777" w:rsidR="007F05F1" w:rsidRDefault="007F05F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FF1540" w14:textId="77777777" w:rsidR="007F05F1" w:rsidRDefault="007F05F1" w:rsidP="00C7713F">
      <w:pPr>
        <w:spacing w:after="0" w:line="240" w:lineRule="auto"/>
      </w:pPr>
      <w:r>
        <w:separator/>
      </w:r>
    </w:p>
  </w:footnote>
  <w:footnote w:type="continuationSeparator" w:id="0">
    <w:p w14:paraId="28B205F4" w14:textId="77777777" w:rsidR="007F05F1" w:rsidRDefault="007F05F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61F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2B6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0E73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5953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128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0FA5"/>
    <w:rsid w:val="000D1510"/>
    <w:rsid w:val="000D2828"/>
    <w:rsid w:val="000D33FA"/>
    <w:rsid w:val="000D3E3F"/>
    <w:rsid w:val="000D4D90"/>
    <w:rsid w:val="000D6D6E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E7A6C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1D99"/>
    <w:rsid w:val="00133B73"/>
    <w:rsid w:val="00134AE8"/>
    <w:rsid w:val="00135F08"/>
    <w:rsid w:val="00136C7C"/>
    <w:rsid w:val="001377BF"/>
    <w:rsid w:val="00137EE2"/>
    <w:rsid w:val="00140D99"/>
    <w:rsid w:val="00143F44"/>
    <w:rsid w:val="00151DA3"/>
    <w:rsid w:val="00152E51"/>
    <w:rsid w:val="00154326"/>
    <w:rsid w:val="001568F9"/>
    <w:rsid w:val="00156C44"/>
    <w:rsid w:val="001615BE"/>
    <w:rsid w:val="00164B44"/>
    <w:rsid w:val="00166BB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437"/>
    <w:rsid w:val="00184646"/>
    <w:rsid w:val="00184815"/>
    <w:rsid w:val="00184B22"/>
    <w:rsid w:val="001874A8"/>
    <w:rsid w:val="001877FF"/>
    <w:rsid w:val="001909B4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3EE6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2E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5B1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1905"/>
    <w:rsid w:val="00362562"/>
    <w:rsid w:val="00363446"/>
    <w:rsid w:val="003644C6"/>
    <w:rsid w:val="00365A09"/>
    <w:rsid w:val="00366435"/>
    <w:rsid w:val="003667E7"/>
    <w:rsid w:val="00366B5C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0E2B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4A25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60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52A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3ADC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60B6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63D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58F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4768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4D4E"/>
    <w:rsid w:val="006063DF"/>
    <w:rsid w:val="0060666B"/>
    <w:rsid w:val="006071C3"/>
    <w:rsid w:val="0060751F"/>
    <w:rsid w:val="00607D0F"/>
    <w:rsid w:val="00610523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115C"/>
    <w:rsid w:val="0063395F"/>
    <w:rsid w:val="00634F8C"/>
    <w:rsid w:val="0063678B"/>
    <w:rsid w:val="00637816"/>
    <w:rsid w:val="006407CA"/>
    <w:rsid w:val="00640FA5"/>
    <w:rsid w:val="006413CD"/>
    <w:rsid w:val="006415F1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67A1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3055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539C"/>
    <w:rsid w:val="006A6278"/>
    <w:rsid w:val="006B2A99"/>
    <w:rsid w:val="006B5425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2B81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133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5F1"/>
    <w:rsid w:val="007F0625"/>
    <w:rsid w:val="007F0851"/>
    <w:rsid w:val="007F0F8D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1F76"/>
    <w:rsid w:val="008633CE"/>
    <w:rsid w:val="00863B9D"/>
    <w:rsid w:val="008660D2"/>
    <w:rsid w:val="00866245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2E6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8E9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1917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C7745"/>
    <w:rsid w:val="009D148F"/>
    <w:rsid w:val="009D1918"/>
    <w:rsid w:val="009D207E"/>
    <w:rsid w:val="009D2EE6"/>
    <w:rsid w:val="009D4739"/>
    <w:rsid w:val="009D53EB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2D12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6879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4B0B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4DA1"/>
    <w:rsid w:val="00BC5146"/>
    <w:rsid w:val="00BC6624"/>
    <w:rsid w:val="00BC7618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1D96"/>
    <w:rsid w:val="00C04441"/>
    <w:rsid w:val="00C05895"/>
    <w:rsid w:val="00C06050"/>
    <w:rsid w:val="00C0696F"/>
    <w:rsid w:val="00C07999"/>
    <w:rsid w:val="00C10A6E"/>
    <w:rsid w:val="00C110D3"/>
    <w:rsid w:val="00C12C9D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130E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1FBE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6FF4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427A"/>
    <w:rsid w:val="00CF6B8E"/>
    <w:rsid w:val="00D02356"/>
    <w:rsid w:val="00D02D4E"/>
    <w:rsid w:val="00D03255"/>
    <w:rsid w:val="00D045F0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10A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3EA6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075F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2FAA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53DE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3DFE"/>
    <w:rsid w:val="00EB3FB2"/>
    <w:rsid w:val="00EB4642"/>
    <w:rsid w:val="00EB49D0"/>
    <w:rsid w:val="00EB6A14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09B"/>
    <w:rsid w:val="00F0132F"/>
    <w:rsid w:val="00F0185A"/>
    <w:rsid w:val="00F01A75"/>
    <w:rsid w:val="00F03550"/>
    <w:rsid w:val="00F03C59"/>
    <w:rsid w:val="00F05702"/>
    <w:rsid w:val="00F0599E"/>
    <w:rsid w:val="00F071F5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0DE3"/>
    <w:rsid w:val="00F31316"/>
    <w:rsid w:val="00F3212A"/>
    <w:rsid w:val="00F33513"/>
    <w:rsid w:val="00F3695F"/>
    <w:rsid w:val="00F372A5"/>
    <w:rsid w:val="00F4067C"/>
    <w:rsid w:val="00F41A3B"/>
    <w:rsid w:val="00F41B00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49D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x76f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rjpsv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7</Pages>
  <Words>2156</Words>
  <Characters>12290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206</cp:revision>
  <cp:lastPrinted>2024-08-27T15:50:00Z</cp:lastPrinted>
  <dcterms:created xsi:type="dcterms:W3CDTF">2022-11-11T08:17:00Z</dcterms:created>
  <dcterms:modified xsi:type="dcterms:W3CDTF">2024-10-25T16:44:00Z</dcterms:modified>
</cp:coreProperties>
</file>